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Houston</w:t>
      </w:r>
    </w:p>
    <w:bookmarkStart w:id="20" w:name="Xf4dc01444c2e0a4ad1ced05ed8ef513f3a64b50"/>
    <w:p>
      <w:pPr>
        <w:pStyle w:val="Heading1"/>
      </w:pPr>
      <w:r>
        <w:t xml:space="preserve">Cover Letter for Biomedical Engineer Position in United States Houston</w:t>
      </w:r>
    </w:p>
    <w:p>
      <w:pPr>
        <w:pStyle w:val="FirstParagraph"/>
      </w:pPr>
      <w:r>
        <w:rPr>
          <w:bCs/>
          <w:b/>
        </w:rPr>
        <w:t xml:space="preserve">Dear [Hiring Manager's Name],</w:t>
      </w:r>
    </w:p>
    <w:p>
      <w:pPr>
        <w:pStyle w:val="BodyText"/>
      </w:pPr>
      <w:r>
        <w:t xml:space="preserve">I am writing to express my enthusiastic interest in the Biomedical Engineer position at [Company Name] in the United States Houston. As a highly motivated and technically proficient Biomedical Engineer with over [X years] of experience, I am eager to contribute my expertise in medical device design, biomaterials development, and clinical collaboration to advance innovative healthcare solutions within one of the most dynamic regions for biomedical innovation—Houston.</w:t>
      </w:r>
    </w:p>
    <w:p>
      <w:pPr>
        <w:pStyle w:val="BodyText"/>
      </w:pPr>
      <w:r>
        <w:t xml:space="preserve">My academic background in Biomedical Engineering from [University Name], coupled with hands-on experience in [specific field, e.g., "medical imaging systems" or "tissue engineering"], has equipped me with a unique blend of technical and analytical skills. I have consistently focused on solving complex challenges at the intersection of engineering and medicine, whether it’s optimizing diagnostic tools for clinical settings or developing biocompatible materials to improve patient outcomes. Houston’s thriving healthcare ecosystem, including institutions like the Texas Medical Center and advanced research facilities, makes this city a hub for transformative work in Biomedical Engineering. I am particularly inspired by [Company Name]’s commitment to [specific company value or project], and I am eager to bring my passion for innovation to your team.</w:t>
      </w:r>
    </w:p>
    <w:p>
      <w:pPr>
        <w:pStyle w:val="BodyText"/>
      </w:pPr>
      <w:r>
        <w:t xml:space="preserve">As a Biomedical Engineer, my professional journey has been defined by a dedication to improving healthcare through technology. At my previous role at [Previous Company/Organization], I led the design and prototyping of a [specific project, e.g., "portable ultrasound device"], which reduced diagnostic costs by 30% while maintaining clinical accuracy. This experience reinforced the importance of collaboration with clinicians and engineers to ensure that solutions are both technically robust and user-centric. Additionally, my work on [another project, e.g., "biodegradable stent coatings"] involved rigorous testing and iteration to meet FDA regulatory standards, demonstrating my ability to balance innovation with compliance in a fast-paced environment.</w:t>
      </w:r>
    </w:p>
    <w:p>
      <w:pPr>
        <w:pStyle w:val="BodyText"/>
      </w:pPr>
      <w:r>
        <w:t xml:space="preserve">In the United States Houston, the demand for cutting-edge medical technologies is growing rapidly. From advancements in regenerative medicine to AI-driven diagnostics, the city’s biomedical sector is at the forefront of global healthcare trends. My expertise in [specific skill, e.g., "CAD software (SolidWorks), 3D printing, and biomaterials testing"] aligns perfectly with the needs of this region. I have also actively participated in local engineering communities, such as [specific group or event], to stay informed about emerging technologies and network with professionals who share a vision for healthcare innovation. This commitment to continuous learning and collaboration is what drives me to excel in roles like the Biomedical Engineer position at your organization.</w:t>
      </w:r>
    </w:p>
    <w:p>
      <w:pPr>
        <w:pStyle w:val="BodyText"/>
      </w:pPr>
      <w:r>
        <w:t xml:space="preserve">What draws me most to Houston is its reputation as a global leader in biomedical research and medical device development. The presence of institutions like MD Anderson Cancer Center, Baylor College of Medicine, and the Texas Medical Center provides unparalleled opportunities to work on projects that directly impact patient care. I am especially drawn to [Company Name]’s focus on [specific area, e.g., "minimally invasive surgical tools" or "wearable health monitoring systems"], as this aligns with my long-term goal of creating technologies that enhance accessibility and affordability in healthcare. My ability to adapt to diverse environments, coupled with a strong work ethic and attention to detail, ensures that I can contribute effectively to your team’s objectives.</w:t>
      </w:r>
    </w:p>
    <w:p>
      <w:pPr>
        <w:pStyle w:val="BodyText"/>
      </w:pPr>
      <w:r>
        <w:t xml:space="preserve">Throughout my career, I have prioritized the principles of integrity, creativity, and patient-centered design. Whether it’s troubleshooting a prototype or presenting findings to stakeholders, I approach every task with a focus on excellence. In the United States Houston, where healthcare challenges are as diverse as the population itself, I believe my skills in Biomedical Engineering can make a meaningful difference. For instance, I have worked on projects that address [specific issue, e.g., "rural healthcare access" or "diabetic wound healing"], which resonate deeply with the mission of [Company Name] to [specific company goal].</w:t>
      </w:r>
    </w:p>
    <w:p>
      <w:pPr>
        <w:pStyle w:val="BodyText"/>
      </w:pPr>
      <w:r>
        <w:t xml:space="preserve">I am particularly excited about the opportunity to contribute to Houston’s evolving biomedical landscape. The city’s unique blend of academic institutions, startups, and established corporations creates a vibrant environment for innovation. I am confident that my technical background, combined with my passion for Biomedical Engineering, will allow me to thrive in this setting. I would be honored to bring my expertise in [specific area] to [Company Name] and help drive the development of next-generation medical technologies.</w:t>
      </w:r>
    </w:p>
    <w:p>
      <w:pPr>
        <w:pStyle w:val="BodyText"/>
      </w:pPr>
      <w:r>
        <w:t xml:space="preserve">Thank you for considering my application. I would welcome the opportunity to discuss how my skills and experiences align with your needs. Please feel free to contact me at [your phone number] or [your email address]. I am available at your convenience for an interview and look forward to the possibility of contributing to [Company Name]’s mission in the United States Houston.</w:t>
      </w:r>
    </w:p>
    <w:p>
      <w:pPr>
        <w:pStyle w:val="BodyText"/>
      </w:pPr>
      <w: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 - United States Houston</dc:title>
  <dc:creator/>
  <dc:language>en</dc:language>
  <cp:keywords/>
  <dcterms:created xsi:type="dcterms:W3CDTF">2026-07-23T16:45:07Z</dcterms:created>
  <dcterms:modified xsi:type="dcterms:W3CDTF">2026-07-23T16:45:07Z</dcterms:modified>
</cp:coreProperties>
</file>

<file path=docProps/custom.xml><?xml version="1.0" encoding="utf-8"?>
<Properties xmlns="http://schemas.openxmlformats.org/officeDocument/2006/custom-properties" xmlns:vt="http://schemas.openxmlformats.org/officeDocument/2006/docPropsVTypes"/>
</file>